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718" w:rsidRDefault="00965400" w:rsidP="0096540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D9CC090" wp14:editId="7B47CCB1">
            <wp:extent cx="6281945" cy="565912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89703" cy="566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04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DE3BlImpqbG5ko6SsGpxcWZ+XkgBYa1ALIQdY4sAAAA"/>
  </w:docVars>
  <w:rsids>
    <w:rsidRoot w:val="00965400"/>
    <w:rsid w:val="00304718"/>
    <w:rsid w:val="00965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4FCA7C-BEAF-43AF-9330-4DC8B7369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1</cp:revision>
  <dcterms:created xsi:type="dcterms:W3CDTF">2018-08-03T21:18:00Z</dcterms:created>
  <dcterms:modified xsi:type="dcterms:W3CDTF">2018-08-03T21:20:00Z</dcterms:modified>
</cp:coreProperties>
</file>